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w:t>
      </w:r>
      <w:r>
        <w:t xml:space="preserve"> </w:t>
      </w:r>
      <w:r>
        <w:t xml:space="preserve">[Insert Date]</w:t>
      </w:r>
    </w:p>
    <w:bookmarkStart w:id="25" w:name="to-the-hiring-team-at-company-name"/>
    <w:p>
      <w:pPr>
        <w:pStyle w:val="Heading2"/>
      </w:pPr>
      <w:r>
        <w:t xml:space="preserve">To the Hiring Team at [Company Name],</w:t>
      </w:r>
    </w:p>
    <w:p>
      <w:pPr>
        <w:pStyle w:val="FirstParagraph"/>
      </w:pPr>
      <w:r>
        <w:t xml:space="preserve">I am writing to express my enthusiastic interest in the Civil Engineer position at your esteemed organization in the United Kingdom, specifically in London. As a highly motivated and experienced civil engineer with a deep understanding of infrastructure development and sustainable design, I am eager to contribute my skills to projects that align with the innovative spirit of London’s architectural and engineering landscape. The opportunity to work within one of the world’s most dynamic cities, where civil engineering plays a pivotal role in shaping urban growth, is both thrilling and professionally fulfilling for me.</w:t>
      </w:r>
    </w:p>
    <w:p>
      <w:pPr>
        <w:pStyle w:val="BodyText"/>
      </w:pPr>
      <w:r>
        <w:t xml:space="preserve">Having spent [X years] in the field of civil engineering, I have developed a robust foundation in structural design, project management, and construction oversight. My expertise spans multiple sectors, including transportation systems, residential developments, and large-scale infrastructure projects. What sets me apart is my ability to balance technical precision with creative problem-solving while adhering to the stringent standards required in the United Kingdom. I am particularly drawn to this role because of your organization’s commitment to excellence and its reputation for delivering projects that enhance the quality of life for Londoners.</w:t>
      </w:r>
    </w:p>
    <w:bookmarkStart w:id="20" w:name="why-civil-engineering-in-london"/>
    <w:p>
      <w:pPr>
        <w:pStyle w:val="Heading3"/>
      </w:pPr>
      <w:r>
        <w:t xml:space="preserve">Why Civil Engineering in London?</w:t>
      </w:r>
    </w:p>
    <w:p>
      <w:pPr>
        <w:pStyle w:val="FirstParagraph"/>
      </w:pPr>
      <w:r>
        <w:t xml:space="preserve">The United Kingdom, and specifically London, represents a unique intersection of historical legacy and modern innovation. As a civil engineer, I am passionate about contributing to this evolution by designing solutions that meet the needs of today while anticipating the challenges of tomorrow. London’s ambitious infrastructure initiatives—ranging from cross-border transportation networks like the Elizabeth Line to sustainable urban renewal projects—require professionals who can navigate complex regulatory frameworks and collaborate with diverse stakeholders. My background in [specific area, e.g., urban planning, environmental engineering] has equipped me to thrive in such a dynamic environment.</w:t>
      </w:r>
    </w:p>
    <w:p>
      <w:pPr>
        <w:pStyle w:val="BodyText"/>
      </w:pPr>
      <w:r>
        <w:t xml:space="preserve">Moreover, I have a strong grasp of UK-specific regulations, including the Building Regulations 2010 and the Health and Safety at Work Act 1974. This knowledge ensures that my work consistently meets the highest safety and quality standards. I am also proficient in using industry-leading software such as AutoCAD, Revit, and Civil 3D, which enable me to create detailed designs and simulations that align with London’s rigorous engineering requirements.</w:t>
      </w:r>
    </w:p>
    <w:bookmarkEnd w:id="20"/>
    <w:bookmarkStart w:id="21" w:name="professional-experience-and-achievements"/>
    <w:p>
      <w:pPr>
        <w:pStyle w:val="Heading3"/>
      </w:pPr>
      <w:r>
        <w:t xml:space="preserve">Professional Experience and Achievements</w:t>
      </w:r>
    </w:p>
    <w:p>
      <w:pPr>
        <w:pStyle w:val="FirstParagraph"/>
      </w:pPr>
      <w:r>
        <w:t xml:space="preserve">In my previous role as a [Your Job Title] at [Previous Company Name], I spearheaded the design of a mixed-use residential complex in [City or Region]. This project required close collaboration with local authorities to ensure compliance with London’s stringent planning policies, as well as coordination with contractors to maintain timelines and budgets. The result was a development that not only met regulatory standards but also earned recognition for its energy-efficient design and community-centric layout.</w:t>
      </w:r>
    </w:p>
    <w:p>
      <w:pPr>
        <w:pStyle w:val="BodyText"/>
      </w:pPr>
      <w:r>
        <w:t xml:space="preserve">Another key achievement includes my involvement in the [Name of Project] in [Location], where I led a team to optimize the structural integrity of a bridge spanning the River [Name]. By integrating advanced materials and leveraging BIM (Building Information Modeling) technology, we reduced construction costs by 15% while enhancing long-term durability. This project underscored my ability to deliver results that balance technical innovation with practical feasibility—a skill I am eager to apply in London’s ever-evolving infrastructure landscape.</w:t>
      </w:r>
    </w:p>
    <w:bookmarkEnd w:id="21"/>
    <w:bookmarkStart w:id="22" w:name="Xa8c0b4dea4ac77e695821c0e2ebca89188d7c1a"/>
    <w:p>
      <w:pPr>
        <w:pStyle w:val="Heading3"/>
      </w:pPr>
      <w:r>
        <w:t xml:space="preserve">Commitment to the Civil Engineering Profession</w:t>
      </w:r>
    </w:p>
    <w:p>
      <w:pPr>
        <w:pStyle w:val="FirstParagraph"/>
      </w:pPr>
      <w:r>
        <w:t xml:space="preserve">Civil engineering is more than a profession for me—it is a calling. I am deeply committed to advancing the field through continuous learning and professional development. I hold [Your Certification, e.g., Chartered Engineer (CEng) or Membership in the Institution of Civil Engineers (ICE)] and actively participate in industry forums to stay abreast of emerging trends such as smart infrastructure, carbon-neutral construction, and resilient urban planning. These interests align with London’s vision for a sustainable future, where civil engineers play a central role in addressing climate change and improving public welfare.</w:t>
      </w:r>
    </w:p>
    <w:p>
      <w:pPr>
        <w:pStyle w:val="BodyText"/>
      </w:pPr>
      <w:r>
        <w:t xml:space="preserve">I am also passionate about mentoring junior engineers and fostering a collaborative work culture. In my current role, I have mentored three entry-level professionals who have since advanced to leadership positions within their organizations. This experience has reinforced my belief that the success of a project depends not only on technical expertise but also on the strength of the team behind it.</w:t>
      </w:r>
    </w:p>
    <w:bookmarkEnd w:id="22"/>
    <w:bookmarkStart w:id="23" w:name="why-london-why-your-organization"/>
    <w:p>
      <w:pPr>
        <w:pStyle w:val="Heading3"/>
      </w:pPr>
      <w:r>
        <w:t xml:space="preserve">Why London? Why Your Organization?</w:t>
      </w:r>
    </w:p>
    <w:p>
      <w:pPr>
        <w:pStyle w:val="FirstParagraph"/>
      </w:pPr>
      <w:r>
        <w:t xml:space="preserve">London’s status as a global hub for innovation and engineering excellence makes it an ideal place to grow professionally. The city’s iconic landmarks, from the Tower Bridge to the Shard, are testaments to the transformative power of civil engineering. I am particularly inspired by your organization’s recent projects, such as [Mention a specific project or initiative], which exemplify your dedication to pushing boundaries while maintaining a strong ethical foundation.</w:t>
      </w:r>
    </w:p>
    <w:p>
      <w:pPr>
        <w:pStyle w:val="BodyText"/>
      </w:pPr>
      <w:r>
        <w:t xml:space="preserve">I am confident that my skills in [list key skills: e.g., structural analysis, project management, client relations] and my passion for creating infrastructure that serves communities will make me a valuable asset to your team. I am especially eager to contribute to projects that address London’s unique challenges, such as managing population growth, improving public transportation systems, and reducing the environmental impact of construction activities.</w:t>
      </w:r>
    </w:p>
    <w:bookmarkEnd w:id="23"/>
    <w:bookmarkStart w:id="24" w:name="conclusion"/>
    <w:p>
      <w:pPr>
        <w:pStyle w:val="Heading3"/>
      </w:pPr>
      <w:r>
        <w:t xml:space="preserve">Conclusion</w:t>
      </w:r>
    </w:p>
    <w:p>
      <w:pPr>
        <w:pStyle w:val="FirstParagraph"/>
      </w:pPr>
      <w:r>
        <w:t xml:space="preserve">In conclusion, I am enthusiastic about the opportunity to join [Company Name] and contribute my expertise as a Civil Engineer in the United Kingdom London. My track record of delivering high-quality projects, combined with my dedication to sustainability and innovation, positions me to support your organization’s goals effectively. I would welcome the chance to discuss how my background and vision align with your needs.</w:t>
      </w:r>
    </w:p>
    <w:p>
      <w:pPr>
        <w:pStyle w:val="BodyText"/>
      </w:pPr>
      <w:r>
        <w:t xml:space="preserve">Thank you for considering my application. I look forward to the possibility of contributing to the continued success of [Company Name] in shaping London’s future.</w:t>
      </w:r>
    </w:p>
    <w:p>
      <w:pPr>
        <w:pStyle w:val="BodyText"/>
      </w:pPr>
      <w:r>
        <w:t xml:space="preserve">Sincerely,</w:t>
      </w:r>
      <w:r>
        <w:br/>
      </w:r>
      <w:r>
        <w:t xml:space="preserve">[Your Full Name]</w:t>
      </w:r>
      <w:r>
        <w:br/>
      </w:r>
      <w:r>
        <w:t xml:space="preserve">[Your Signature (if submitting a physical cop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United Kingdom London</dc:title>
  <dc:creator/>
  <dc:language>en</dc:language>
  <cp:keywords/>
  <dcterms:created xsi:type="dcterms:W3CDTF">2026-07-24T04:00:19Z</dcterms:created>
  <dcterms:modified xsi:type="dcterms:W3CDTF">2026-07-24T04:00:19Z</dcterms:modified>
</cp:coreProperties>
</file>

<file path=docProps/custom.xml><?xml version="1.0" encoding="utf-8"?>
<Properties xmlns="http://schemas.openxmlformats.org/officeDocument/2006/custom-properties" xmlns:vt="http://schemas.openxmlformats.org/officeDocument/2006/docPropsVTypes"/>
</file>